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F988BB" w14:textId="35FCCB0B" w:rsidR="00741621" w:rsidRPr="00D5171C" w:rsidRDefault="00741621" w:rsidP="00386A62">
      <w:pPr>
        <w:pStyle w:val="KonuBal"/>
        <w:jc w:val="center"/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</w:pPr>
      <w:r w:rsidRPr="00D5171C"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  <w:t>Interreg</w:t>
      </w:r>
      <w:r w:rsidR="00D5171C"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  <w:t xml:space="preserve"> </w:t>
      </w:r>
      <w:r w:rsidRPr="00D5171C"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  <w:t>Next 2021-2027 Karadeniz Havzasında Sınır Ötesi İşbirliği Programı</w:t>
      </w:r>
    </w:p>
    <w:p w14:paraId="00AD78A7" w14:textId="77777777" w:rsidR="00741621" w:rsidRPr="00D5171C" w:rsidRDefault="00741621" w:rsidP="00386A62">
      <w:pPr>
        <w:pStyle w:val="KonuBal"/>
        <w:jc w:val="center"/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</w:pPr>
      <w:r w:rsidRPr="00D5171C"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  <w:t xml:space="preserve">Tanıtım Etkinliği </w:t>
      </w:r>
    </w:p>
    <w:p w14:paraId="4C2CD012" w14:textId="77777777" w:rsidR="00276229" w:rsidRPr="00D5171C" w:rsidRDefault="00276229" w:rsidP="00386A62">
      <w:pPr>
        <w:pStyle w:val="Balk2"/>
        <w:jc w:val="center"/>
        <w:rPr>
          <w:rFonts w:asciiTheme="minorHAnsi" w:hAnsiTheme="minorHAnsi" w:cstheme="minorHAnsi"/>
          <w:sz w:val="28"/>
          <w:szCs w:val="28"/>
        </w:rPr>
      </w:pPr>
    </w:p>
    <w:p w14:paraId="7680754D" w14:textId="1073F604" w:rsidR="00386A62" w:rsidRPr="00D5171C" w:rsidRDefault="00265F90" w:rsidP="00276229">
      <w:pPr>
        <w:pStyle w:val="KonuBal"/>
        <w:jc w:val="center"/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</w:pPr>
      <w:r w:rsidRPr="00D5171C"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  <w:t>5 Temmuz</w:t>
      </w:r>
      <w:r w:rsidR="00276229" w:rsidRPr="00D5171C"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  <w:t xml:space="preserve"> </w:t>
      </w:r>
      <w:r w:rsidR="000543C6" w:rsidRPr="00D5171C"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  <w:t>2022</w:t>
      </w:r>
      <w:r w:rsidR="00386A62" w:rsidRPr="00D5171C"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  <w:t xml:space="preserve">, </w:t>
      </w:r>
      <w:r w:rsidRPr="00D5171C"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  <w:t>Samsun</w:t>
      </w:r>
    </w:p>
    <w:p w14:paraId="41D0C507" w14:textId="7A480D84" w:rsidR="00386A62" w:rsidRPr="00D5171C" w:rsidRDefault="00741621" w:rsidP="00276229">
      <w:pPr>
        <w:pStyle w:val="KonuBal"/>
        <w:jc w:val="center"/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</w:pPr>
      <w:bookmarkStart w:id="0" w:name="_GoBack"/>
      <w:bookmarkEnd w:id="0"/>
      <w:r w:rsidRPr="00D5171C"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  <w:t>Gündem</w:t>
      </w:r>
    </w:p>
    <w:p w14:paraId="7BB81670" w14:textId="77777777" w:rsidR="00276229" w:rsidRPr="00D5171C" w:rsidRDefault="00276229" w:rsidP="00276229">
      <w:pPr>
        <w:rPr>
          <w:lang w:eastAsia="tr-TR"/>
        </w:rPr>
      </w:pPr>
    </w:p>
    <w:p w14:paraId="10040777" w14:textId="0AD0D267" w:rsidR="00AB14BC" w:rsidRPr="00D5171C" w:rsidRDefault="00AB14BC" w:rsidP="00AB14BC">
      <w:pPr>
        <w:rPr>
          <w:rStyle w:val="HafifVurgulama"/>
        </w:rPr>
      </w:pPr>
      <w:r w:rsidRPr="00D5171C">
        <w:rPr>
          <w:rStyle w:val="HafifVurgulama"/>
        </w:rPr>
        <w:t>FİZİKİ KATILIMCI HEDEF KİTLE: Valilikler, Bakanlıklar Taşra Teşkilatları, Belediyeler, STK</w:t>
      </w:r>
      <w:r w:rsidR="003C20BE">
        <w:rPr>
          <w:rStyle w:val="HafifVurgulama"/>
        </w:rPr>
        <w:t>’</w:t>
      </w:r>
      <w:r w:rsidRPr="00D5171C">
        <w:rPr>
          <w:rStyle w:val="HafifVurgulama"/>
        </w:rPr>
        <w:t xml:space="preserve">lar, Meslek Odaları, Eğitim Kurumları ve Üniversiteler </w:t>
      </w:r>
    </w:p>
    <w:p w14:paraId="48BA5C7E" w14:textId="77777777" w:rsidR="00AB14BC" w:rsidRPr="00D5171C" w:rsidRDefault="00AB14BC" w:rsidP="00AB14BC">
      <w:pPr>
        <w:rPr>
          <w:rStyle w:val="HafifVurgulama"/>
        </w:rPr>
      </w:pPr>
    </w:p>
    <w:p w14:paraId="20AC9738" w14:textId="75B9D1EC" w:rsidR="00276229" w:rsidRPr="00D5171C" w:rsidRDefault="00AB14BC" w:rsidP="00AB14BC">
      <w:pPr>
        <w:rPr>
          <w:rStyle w:val="HafifVurgulama"/>
        </w:rPr>
      </w:pPr>
      <w:r w:rsidRPr="00D5171C">
        <w:rPr>
          <w:rStyle w:val="HafifVurgulama"/>
        </w:rPr>
        <w:t>ÇEVRİM</w:t>
      </w:r>
      <w:r w:rsidR="003842B1" w:rsidRPr="00D5171C">
        <w:rPr>
          <w:rStyle w:val="HafifVurgulama"/>
        </w:rPr>
        <w:t xml:space="preserve"> </w:t>
      </w:r>
      <w:r w:rsidRPr="00D5171C">
        <w:rPr>
          <w:rStyle w:val="HafifVurgulama"/>
        </w:rPr>
        <w:t>İÇİ KATILIMCI HEDEF KİTLE: Valilikler, Bakanlıklar Taşra Teşkilatları, Belediyeler, STKlar, Meslek Odaları, Eğitim Kurumları ve Üniversiteler</w:t>
      </w:r>
    </w:p>
    <w:p w14:paraId="74B73714" w14:textId="33C8ED48" w:rsidR="0078051E" w:rsidRPr="00D5171C" w:rsidRDefault="0078051E" w:rsidP="00AB14BC">
      <w:pPr>
        <w:rPr>
          <w:rStyle w:val="HafifVurgulama"/>
        </w:rPr>
      </w:pPr>
    </w:p>
    <w:p w14:paraId="69DB6238" w14:textId="77777777" w:rsidR="0078051E" w:rsidRPr="00D5171C" w:rsidRDefault="0078051E" w:rsidP="0078051E">
      <w:pPr>
        <w:shd w:val="clear" w:color="auto" w:fill="FFFFFF"/>
        <w:rPr>
          <w:rFonts w:ascii="Helvetica" w:hAnsi="Helvetica" w:cs="Helvetica"/>
          <w:color w:val="000000"/>
          <w:sz w:val="21"/>
          <w:szCs w:val="21"/>
          <w:bdr w:val="none" w:sz="0" w:space="0" w:color="auto" w:frame="1"/>
        </w:rPr>
      </w:pPr>
      <w:r w:rsidRPr="00D5171C">
        <w:rPr>
          <w:rStyle w:val="HafifVurgulama"/>
        </w:rPr>
        <w:t xml:space="preserve">Bağlantı adresi: </w:t>
      </w:r>
      <w:hyperlink r:id="rId8" w:history="1">
        <w:r w:rsidRPr="00D5171C">
          <w:rPr>
            <w:rStyle w:val="Kpr"/>
            <w:rFonts w:ascii="Helvetica" w:eastAsiaTheme="majorEastAsia" w:hAnsi="Helvetica" w:cs="Helvetica"/>
            <w:sz w:val="21"/>
            <w:szCs w:val="21"/>
            <w:bdr w:val="none" w:sz="0" w:space="0" w:color="auto" w:frame="1"/>
          </w:rPr>
          <w:t>https://us06web.zoom.us/j/86286981489</w:t>
        </w:r>
      </w:hyperlink>
    </w:p>
    <w:p w14:paraId="3E43B61A" w14:textId="2053FAF4" w:rsidR="0078051E" w:rsidRPr="00D5171C" w:rsidRDefault="0078051E" w:rsidP="00AB14BC">
      <w:pPr>
        <w:rPr>
          <w:rFonts w:asciiTheme="minorHAnsi" w:hAnsiTheme="minorHAnsi" w:cstheme="minorHAnsi"/>
          <w:lang w:eastAsia="tr-TR"/>
        </w:rPr>
      </w:pPr>
    </w:p>
    <w:p w14:paraId="6D514125" w14:textId="77777777" w:rsidR="00584976" w:rsidRPr="00DC0E0A" w:rsidRDefault="00584976" w:rsidP="00584976">
      <w:pPr>
        <w:rPr>
          <w:rStyle w:val="HafifVurgulama"/>
          <w:rFonts w:ascii="Calibri" w:hAnsi="Calibri" w:cs="Calibri"/>
          <w:i w:val="0"/>
          <w:iCs w:val="0"/>
          <w:color w:val="000000"/>
        </w:rPr>
      </w:pPr>
      <w:r>
        <w:rPr>
          <w:rFonts w:ascii="Calibri" w:hAnsi="Calibri" w:cs="Calibri"/>
          <w:color w:val="006FC9"/>
        </w:rPr>
        <w:t xml:space="preserve">Webinar ID: </w:t>
      </w:r>
      <w:r w:rsidRPr="00DC0E0A">
        <w:rPr>
          <w:rFonts w:ascii="Calibri" w:hAnsi="Calibri" w:cs="Calibri"/>
          <w:color w:val="006FC9"/>
        </w:rPr>
        <w:t>862 8698 1489</w:t>
      </w:r>
    </w:p>
    <w:p w14:paraId="36FAAAE4" w14:textId="497AB030" w:rsidR="009D27DA" w:rsidRDefault="009D27DA" w:rsidP="00276229">
      <w:pPr>
        <w:rPr>
          <w:lang w:eastAsia="tr-TR"/>
        </w:rPr>
      </w:pPr>
    </w:p>
    <w:p w14:paraId="02C60698" w14:textId="77777777" w:rsidR="009D27DA" w:rsidRPr="00D5171C" w:rsidRDefault="009D27DA" w:rsidP="00276229">
      <w:pPr>
        <w:rPr>
          <w:lang w:eastAsia="tr-TR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696"/>
        <w:gridCol w:w="4341"/>
        <w:gridCol w:w="3019"/>
      </w:tblGrid>
      <w:tr w:rsidR="00811909" w:rsidRPr="00D5171C" w14:paraId="7A2B3587" w14:textId="77777777" w:rsidTr="009A02B2">
        <w:tc>
          <w:tcPr>
            <w:tcW w:w="9056" w:type="dxa"/>
            <w:gridSpan w:val="3"/>
            <w:shd w:val="clear" w:color="auto" w:fill="1F3864" w:themeFill="accent1" w:themeFillShade="80"/>
          </w:tcPr>
          <w:p w14:paraId="10FDF84C" w14:textId="6E370306" w:rsidR="00811909" w:rsidRPr="00D5171C" w:rsidRDefault="005576B7" w:rsidP="00276229">
            <w:pPr>
              <w:rPr>
                <w:sz w:val="24"/>
                <w:szCs w:val="24"/>
                <w:lang w:eastAsia="tr-TR"/>
              </w:rPr>
            </w:pPr>
            <w:r w:rsidRPr="00D5171C">
              <w:rPr>
                <w:sz w:val="24"/>
                <w:szCs w:val="24"/>
                <w:lang w:eastAsia="tr-TR"/>
              </w:rPr>
              <w:t>5 Temmuz</w:t>
            </w:r>
            <w:r w:rsidR="009F09FC" w:rsidRPr="00D5171C">
              <w:rPr>
                <w:sz w:val="24"/>
                <w:szCs w:val="24"/>
                <w:lang w:eastAsia="tr-TR"/>
              </w:rPr>
              <w:t xml:space="preserve"> 2022</w:t>
            </w:r>
          </w:p>
        </w:tc>
      </w:tr>
      <w:tr w:rsidR="009F09FC" w:rsidRPr="00D5171C" w14:paraId="754FF364" w14:textId="77777777" w:rsidTr="00276229">
        <w:trPr>
          <w:trHeight w:val="298"/>
        </w:trPr>
        <w:tc>
          <w:tcPr>
            <w:tcW w:w="1696" w:type="dxa"/>
            <w:shd w:val="clear" w:color="auto" w:fill="D9D9D9" w:themeFill="background1" w:themeFillShade="D9"/>
          </w:tcPr>
          <w:p w14:paraId="66B1658A" w14:textId="668A73DF" w:rsidR="009F09FC" w:rsidRPr="00D5171C" w:rsidRDefault="009F09FC" w:rsidP="009F09FC">
            <w:pPr>
              <w:rPr>
                <w:rFonts w:ascii="Calibri" w:hAnsi="Calibri" w:cs="Calibri"/>
                <w:b/>
              </w:rPr>
            </w:pPr>
            <w:r w:rsidRPr="00D5171C">
              <w:t>SÜRE</w:t>
            </w:r>
          </w:p>
        </w:tc>
        <w:tc>
          <w:tcPr>
            <w:tcW w:w="4341" w:type="dxa"/>
            <w:shd w:val="clear" w:color="auto" w:fill="D9D9D9" w:themeFill="background1" w:themeFillShade="D9"/>
          </w:tcPr>
          <w:p w14:paraId="3E9155BF" w14:textId="606A5376" w:rsidR="009F09FC" w:rsidRPr="00D5171C" w:rsidRDefault="009F09FC" w:rsidP="009F09FC">
            <w:pPr>
              <w:rPr>
                <w:rFonts w:ascii="Calibri" w:hAnsi="Calibri" w:cs="Calibri"/>
                <w:b/>
              </w:rPr>
            </w:pPr>
            <w:r w:rsidRPr="00D5171C">
              <w:t xml:space="preserve">GÜNDEM BAŞLIĞI </w:t>
            </w:r>
          </w:p>
        </w:tc>
        <w:tc>
          <w:tcPr>
            <w:tcW w:w="3019" w:type="dxa"/>
            <w:shd w:val="clear" w:color="auto" w:fill="D9D9D9" w:themeFill="background1" w:themeFillShade="D9"/>
          </w:tcPr>
          <w:p w14:paraId="68934877" w14:textId="1D3A240A" w:rsidR="009F09FC" w:rsidRPr="00D5171C" w:rsidRDefault="009F09FC" w:rsidP="009F09FC">
            <w:pPr>
              <w:rPr>
                <w:rFonts w:ascii="Calibri" w:hAnsi="Calibri" w:cs="Calibri"/>
                <w:b/>
              </w:rPr>
            </w:pPr>
            <w:r w:rsidRPr="00D5171C">
              <w:t xml:space="preserve">YÖNTEM VE NOTLAR </w:t>
            </w:r>
          </w:p>
        </w:tc>
      </w:tr>
      <w:tr w:rsidR="00811909" w:rsidRPr="00D5171C" w14:paraId="6AC923DF" w14:textId="77777777" w:rsidTr="009A02B2">
        <w:tc>
          <w:tcPr>
            <w:tcW w:w="1696" w:type="dxa"/>
          </w:tcPr>
          <w:p w14:paraId="17392E54" w14:textId="1C6D080B" w:rsidR="00811909" w:rsidRPr="00D5171C" w:rsidRDefault="0031543B" w:rsidP="0081190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12:30-13.0</w:t>
            </w:r>
            <w:r w:rsidR="00402E70"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>0</w:t>
            </w:r>
          </w:p>
        </w:tc>
        <w:tc>
          <w:tcPr>
            <w:tcW w:w="4341" w:type="dxa"/>
          </w:tcPr>
          <w:p w14:paraId="07B30EAE" w14:textId="483A4A15" w:rsidR="00811909" w:rsidRPr="00D5171C" w:rsidRDefault="009F09FC" w:rsidP="0081190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>KAYIT</w:t>
            </w:r>
          </w:p>
        </w:tc>
        <w:tc>
          <w:tcPr>
            <w:tcW w:w="3019" w:type="dxa"/>
          </w:tcPr>
          <w:p w14:paraId="7B46EB98" w14:textId="77777777" w:rsidR="00811909" w:rsidRPr="00D5171C" w:rsidRDefault="00811909" w:rsidP="0081190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386A62" w:rsidRPr="00D5171C" w14:paraId="05111DF8" w14:textId="77777777" w:rsidTr="009A02B2">
        <w:tc>
          <w:tcPr>
            <w:tcW w:w="1696" w:type="dxa"/>
          </w:tcPr>
          <w:p w14:paraId="41721361" w14:textId="410F3E93" w:rsidR="00386A62" w:rsidRPr="00D5171C" w:rsidRDefault="00386A62" w:rsidP="0031543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>1</w:t>
            </w:r>
            <w:r w:rsidR="00402E70"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>3.</w:t>
            </w:r>
            <w:r w:rsidR="0031543B">
              <w:rPr>
                <w:rFonts w:asciiTheme="minorHAnsi" w:hAnsiTheme="minorHAnsi" w:cstheme="minorHAnsi"/>
                <w:b/>
                <w:sz w:val="22"/>
                <w:szCs w:val="22"/>
              </w:rPr>
              <w:t>00</w:t>
            </w:r>
            <w:r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– </w:t>
            </w:r>
            <w:r w:rsidR="0031543B">
              <w:rPr>
                <w:rFonts w:asciiTheme="minorHAnsi" w:hAnsiTheme="minorHAnsi" w:cstheme="minorHAnsi"/>
                <w:b/>
                <w:sz w:val="22"/>
                <w:szCs w:val="22"/>
              </w:rPr>
              <w:t>13:40</w:t>
            </w:r>
            <w:r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4341" w:type="dxa"/>
          </w:tcPr>
          <w:p w14:paraId="3E3C9DD4" w14:textId="77777777" w:rsidR="009F09FC" w:rsidRPr="00D5171C" w:rsidRDefault="009F09FC" w:rsidP="009F09F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>Açılış Konuşmaları</w:t>
            </w:r>
          </w:p>
          <w:p w14:paraId="01079C6D" w14:textId="170BB7F6" w:rsidR="003C20BE" w:rsidRDefault="003C20BE" w:rsidP="003C20BE">
            <w:pPr>
              <w:pStyle w:val="ListeParagraf"/>
              <w:numPr>
                <w:ilvl w:val="0"/>
                <w:numId w:val="1"/>
              </w:numPr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Laura Bobarnac </w:t>
            </w:r>
            <w:r w:rsidR="00A42369">
              <w:rPr>
                <w:rFonts w:asciiTheme="minorHAnsi" w:hAnsiTheme="minorHAnsi" w:cstheme="minorHAnsi"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203529">
              <w:rPr>
                <w:rFonts w:asciiTheme="minorHAnsi" w:hAnsiTheme="minorHAnsi" w:cstheme="minorHAnsi"/>
                <w:sz w:val="22"/>
                <w:szCs w:val="22"/>
              </w:rPr>
              <w:t>Karadeniz Havzası Programı Yönetim Makamı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, Romanya Kalkınma, Bayındırlık ve Yönetim Bakanlığı </w:t>
            </w:r>
            <w:r w:rsidRPr="00203529">
              <w:rPr>
                <w:rFonts w:asciiTheme="minorHAnsi" w:hAnsiTheme="minorHAnsi" w:cstheme="minorHAnsi"/>
                <w:sz w:val="22"/>
                <w:szCs w:val="22"/>
              </w:rPr>
              <w:t>(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Çevrimiçi</w:t>
            </w:r>
            <w:r w:rsidRPr="00203529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  <w:p w14:paraId="276BD122" w14:textId="7BCA705C" w:rsidR="00386A62" w:rsidRPr="00D5171C" w:rsidRDefault="00713856" w:rsidP="00EE61A5">
            <w:pPr>
              <w:pStyle w:val="ListeParagraf"/>
              <w:numPr>
                <w:ilvl w:val="0"/>
                <w:numId w:val="1"/>
              </w:numPr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Doç.</w:t>
            </w:r>
            <w:r w:rsidR="00D915B7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Dr. Zülkif Dağlı</w:t>
            </w:r>
            <w:r w:rsidR="003C20B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A42369">
              <w:rPr>
                <w:rFonts w:asciiTheme="minorHAnsi" w:hAnsiTheme="minorHAnsi" w:cstheme="minorHAnsi"/>
                <w:sz w:val="22"/>
                <w:szCs w:val="22"/>
              </w:rPr>
              <w:t>–</w:t>
            </w:r>
            <w:r w:rsidR="003C20B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3C20BE" w:rsidRPr="00D5171C">
              <w:rPr>
                <w:rFonts w:asciiTheme="minorHAnsi" w:hAnsiTheme="minorHAnsi" w:cstheme="minorHAnsi"/>
                <w:sz w:val="22"/>
                <w:szCs w:val="22"/>
              </w:rPr>
              <w:t xml:space="preserve">Samsun </w:t>
            </w:r>
            <w:r w:rsidR="003C20BE">
              <w:rPr>
                <w:rFonts w:asciiTheme="minorHAnsi" w:hAnsiTheme="minorHAnsi" w:cstheme="minorHAnsi"/>
                <w:sz w:val="22"/>
                <w:szCs w:val="22"/>
              </w:rPr>
              <w:t>Valisi</w:t>
            </w:r>
          </w:p>
          <w:p w14:paraId="70B8406A" w14:textId="74C8CA01" w:rsidR="007928F8" w:rsidRPr="00D5171C" w:rsidRDefault="00A42369" w:rsidP="00A42369">
            <w:pPr>
              <w:pStyle w:val="ListeParagraf"/>
              <w:numPr>
                <w:ilvl w:val="0"/>
                <w:numId w:val="1"/>
              </w:numPr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Bülent Özcan</w:t>
            </w:r>
            <w:r w:rsidR="003C20BE" w:rsidRPr="0020352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–</w:t>
            </w:r>
            <w:r w:rsidR="003C20B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Mali İşbirliği ve Proje Uygulama Genel Müdürü</w:t>
            </w:r>
            <w:r w:rsidRPr="00D95837">
              <w:rPr>
                <w:rFonts w:asciiTheme="minorHAnsi" w:hAnsiTheme="minorHAnsi" w:cstheme="minorHAnsi"/>
                <w:bCs/>
                <w:sz w:val="22"/>
                <w:szCs w:val="22"/>
              </w:rPr>
              <w:t>, AB Başkanlığı</w:t>
            </w:r>
            <w:r w:rsidRPr="0020352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3C20BE" w:rsidRPr="00203529">
              <w:rPr>
                <w:rFonts w:asciiTheme="minorHAnsi" w:hAnsiTheme="minorHAnsi" w:cstheme="minorHAnsi"/>
                <w:sz w:val="22"/>
                <w:szCs w:val="22"/>
              </w:rPr>
              <w:t>(Çevrimiçi)</w:t>
            </w:r>
          </w:p>
        </w:tc>
        <w:tc>
          <w:tcPr>
            <w:tcW w:w="3019" w:type="dxa"/>
          </w:tcPr>
          <w:p w14:paraId="678C1BBD" w14:textId="3D21C8FD" w:rsidR="00386A62" w:rsidRPr="00D5171C" w:rsidRDefault="00904392" w:rsidP="00386A6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>Simultane Çeviri</w:t>
            </w:r>
          </w:p>
        </w:tc>
      </w:tr>
      <w:tr w:rsidR="00386A62" w:rsidRPr="00D5171C" w14:paraId="3167FFCF" w14:textId="77777777" w:rsidTr="009A02B2">
        <w:tc>
          <w:tcPr>
            <w:tcW w:w="1696" w:type="dxa"/>
          </w:tcPr>
          <w:p w14:paraId="7CB773AE" w14:textId="7D47DA0A" w:rsidR="00386A62" w:rsidRPr="00D5171C" w:rsidRDefault="0031543B" w:rsidP="0031543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13:40</w:t>
            </w:r>
            <w:r w:rsidR="00386A62"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– 1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3:50</w:t>
            </w:r>
          </w:p>
        </w:tc>
        <w:tc>
          <w:tcPr>
            <w:tcW w:w="4341" w:type="dxa"/>
          </w:tcPr>
          <w:p w14:paraId="24DDCA15" w14:textId="0F480711" w:rsidR="00386A62" w:rsidRPr="00D5171C" w:rsidRDefault="00904392" w:rsidP="00386A6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>Hatıra Fotoğrafı</w:t>
            </w:r>
            <w:r w:rsidR="00386A62"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3019" w:type="dxa"/>
          </w:tcPr>
          <w:p w14:paraId="6B9E4272" w14:textId="77777777" w:rsidR="00386A62" w:rsidRPr="00D5171C" w:rsidRDefault="00386A62" w:rsidP="00386A6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386A62" w:rsidRPr="00D5171C" w14:paraId="70C5DD92" w14:textId="77777777" w:rsidTr="009A02B2">
        <w:tc>
          <w:tcPr>
            <w:tcW w:w="1696" w:type="dxa"/>
          </w:tcPr>
          <w:p w14:paraId="7DCD6D5B" w14:textId="5BD4D849" w:rsidR="00386A62" w:rsidRPr="00D5171C" w:rsidRDefault="0031543B" w:rsidP="0031543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13:50</w:t>
            </w:r>
            <w:r w:rsidR="00386A62"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– 1</w:t>
            </w:r>
            <w:r w:rsidR="00402E70"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>4</w:t>
            </w:r>
            <w:r w:rsidR="00386A62"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10</w:t>
            </w:r>
          </w:p>
        </w:tc>
        <w:tc>
          <w:tcPr>
            <w:tcW w:w="4341" w:type="dxa"/>
          </w:tcPr>
          <w:p w14:paraId="4CE92F00" w14:textId="5E40B3A1" w:rsidR="00386A62" w:rsidRPr="00D5171C" w:rsidRDefault="00904392" w:rsidP="00386A6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>Kahve Arası</w:t>
            </w:r>
          </w:p>
        </w:tc>
        <w:tc>
          <w:tcPr>
            <w:tcW w:w="3019" w:type="dxa"/>
          </w:tcPr>
          <w:p w14:paraId="28BCDF0E" w14:textId="77777777" w:rsidR="00386A62" w:rsidRPr="00D5171C" w:rsidRDefault="00386A62" w:rsidP="00386A6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386A62" w:rsidRPr="00D5171C" w14:paraId="6091A4F5" w14:textId="77777777" w:rsidTr="009A02B2">
        <w:tc>
          <w:tcPr>
            <w:tcW w:w="1696" w:type="dxa"/>
          </w:tcPr>
          <w:p w14:paraId="71D220CC" w14:textId="3964385F" w:rsidR="00386A62" w:rsidRPr="00D5171C" w:rsidRDefault="00386A62" w:rsidP="0031543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>1</w:t>
            </w:r>
            <w:r w:rsidR="00402E70"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>4</w:t>
            </w:r>
            <w:r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  <w:r w:rsidR="0031543B">
              <w:rPr>
                <w:rFonts w:asciiTheme="minorHAnsi" w:hAnsiTheme="minorHAnsi" w:cstheme="minorHAnsi"/>
                <w:b/>
                <w:sz w:val="22"/>
                <w:szCs w:val="22"/>
              </w:rPr>
              <w:t>1</w:t>
            </w:r>
            <w:r w:rsidR="00982C42"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>0</w:t>
            </w:r>
            <w:r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– 1</w:t>
            </w:r>
            <w:r w:rsidR="0031543B">
              <w:rPr>
                <w:rFonts w:asciiTheme="minorHAnsi" w:hAnsiTheme="minorHAnsi" w:cstheme="minorHAnsi"/>
                <w:b/>
                <w:sz w:val="22"/>
                <w:szCs w:val="22"/>
              </w:rPr>
              <w:t>4:30</w:t>
            </w:r>
          </w:p>
        </w:tc>
        <w:tc>
          <w:tcPr>
            <w:tcW w:w="4341" w:type="dxa"/>
          </w:tcPr>
          <w:p w14:paraId="642736B8" w14:textId="42DD9528" w:rsidR="00EA066B" w:rsidRPr="00D5171C" w:rsidRDefault="00904392" w:rsidP="00EA066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5171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ınır Ötesi İşbirliği Programları</w:t>
            </w:r>
            <w:r w:rsidR="00EA066B" w:rsidRPr="00D5171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2021-2027 </w:t>
            </w:r>
            <w:r w:rsidRPr="00D5171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Dönemi </w:t>
            </w:r>
          </w:p>
          <w:p w14:paraId="59DBD0D2" w14:textId="3A7444D4" w:rsidR="00F8063B" w:rsidRPr="00D5171C" w:rsidRDefault="003C20BE" w:rsidP="0090439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95837">
              <w:rPr>
                <w:rFonts w:asciiTheme="minorHAnsi" w:hAnsiTheme="minorHAnsi" w:cstheme="minorHAnsi"/>
                <w:bCs/>
                <w:sz w:val="22"/>
                <w:szCs w:val="22"/>
              </w:rPr>
              <w:t>Şebnem Sözer, Birlik Programları ve Sınır Ötesi İşbirliği Daire Başkanı, AB Başkanlığı</w:t>
            </w:r>
          </w:p>
        </w:tc>
        <w:tc>
          <w:tcPr>
            <w:tcW w:w="3019" w:type="dxa"/>
          </w:tcPr>
          <w:p w14:paraId="2E0DC029" w14:textId="2F0C075A" w:rsidR="00386A62" w:rsidRPr="00D5171C" w:rsidRDefault="00386A62" w:rsidP="00386A62">
            <w:pPr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7047EC" w:rsidRPr="00D5171C" w14:paraId="612269A9" w14:textId="77777777" w:rsidTr="009A02B2">
        <w:tc>
          <w:tcPr>
            <w:tcW w:w="1696" w:type="dxa"/>
          </w:tcPr>
          <w:p w14:paraId="79614C15" w14:textId="2F53CBDA" w:rsidR="007047EC" w:rsidRPr="00D5171C" w:rsidRDefault="0031543B" w:rsidP="0031543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14:30</w:t>
            </w:r>
            <w:r w:rsidR="00982C42"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– 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14:50</w:t>
            </w:r>
            <w:r w:rsidR="00982C42"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4341" w:type="dxa"/>
          </w:tcPr>
          <w:p w14:paraId="24B0B459" w14:textId="12FEC40A" w:rsidR="007047EC" w:rsidRPr="00D5171C" w:rsidRDefault="00B86AEA" w:rsidP="007047EC">
            <w:pPr>
              <w:rPr>
                <w:rFonts w:asciiTheme="minorHAnsi" w:eastAsia="Calibri-Light" w:hAnsiTheme="minorHAnsi" w:cstheme="minorHAnsi"/>
                <w:b/>
                <w:color w:val="231F20"/>
                <w:sz w:val="22"/>
                <w:szCs w:val="22"/>
              </w:rPr>
            </w:pPr>
            <w:r w:rsidRPr="00203529">
              <w:rPr>
                <w:rFonts w:asciiTheme="minorHAnsi" w:eastAsia="Calibri-Light" w:hAnsiTheme="minorHAnsi" w:cstheme="minorHAnsi"/>
                <w:b/>
                <w:color w:val="231F20"/>
                <w:sz w:val="22"/>
                <w:szCs w:val="22"/>
              </w:rPr>
              <w:t>Interreg NEXT Karadeniz Havzasında Sınır Ötesi İşbi</w:t>
            </w:r>
            <w:r>
              <w:rPr>
                <w:rFonts w:asciiTheme="minorHAnsi" w:eastAsia="Calibri-Light" w:hAnsiTheme="minorHAnsi" w:cstheme="minorHAnsi"/>
                <w:b/>
                <w:color w:val="231F20"/>
                <w:sz w:val="22"/>
                <w:szCs w:val="22"/>
              </w:rPr>
              <w:t>rliği Programı 2021-2027 Dönemi</w:t>
            </w:r>
            <w:r w:rsidRPr="00D95837">
              <w:rPr>
                <w:rFonts w:asciiTheme="minorHAnsi" w:eastAsia="Calibri-Light" w:hAnsiTheme="minorHAnsi" w:cstheme="minorHAnsi"/>
                <w:color w:val="231F20"/>
                <w:sz w:val="22"/>
                <w:szCs w:val="22"/>
              </w:rPr>
              <w:t xml:space="preserve"> </w:t>
            </w:r>
            <w:r w:rsidR="003C20BE" w:rsidRPr="00D95837">
              <w:rPr>
                <w:rFonts w:asciiTheme="minorHAnsi" w:eastAsia="Calibri-Light" w:hAnsiTheme="minorHAnsi" w:cstheme="minorHAnsi"/>
                <w:color w:val="231F20"/>
                <w:sz w:val="22"/>
                <w:szCs w:val="22"/>
              </w:rPr>
              <w:t xml:space="preserve">Şebnem Sözer, </w:t>
            </w:r>
            <w:r w:rsidR="003C20BE" w:rsidRPr="00D95837">
              <w:rPr>
                <w:rFonts w:asciiTheme="minorHAnsi" w:hAnsiTheme="minorHAnsi" w:cstheme="minorHAnsi"/>
                <w:bCs/>
                <w:sz w:val="22"/>
                <w:szCs w:val="22"/>
              </w:rPr>
              <w:t>Birlik Programları ve Sınır Ötesi İşbirliği Daire Başkanı, AB Başkanlığı</w:t>
            </w:r>
          </w:p>
        </w:tc>
        <w:tc>
          <w:tcPr>
            <w:tcW w:w="3019" w:type="dxa"/>
          </w:tcPr>
          <w:p w14:paraId="2A037168" w14:textId="77777777" w:rsidR="007047EC" w:rsidRPr="00D5171C" w:rsidRDefault="007047EC" w:rsidP="00386A62">
            <w:pPr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173087" w:rsidRPr="00D5171C" w14:paraId="6E82CD59" w14:textId="77777777" w:rsidTr="009A02B2">
        <w:tc>
          <w:tcPr>
            <w:tcW w:w="1696" w:type="dxa"/>
          </w:tcPr>
          <w:p w14:paraId="6A3DF3D5" w14:textId="2BE93C62" w:rsidR="007047EC" w:rsidRPr="00D5171C" w:rsidRDefault="0031543B" w:rsidP="007047EC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14:50</w:t>
            </w:r>
            <w:r w:rsidR="007047EC"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– 15: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10</w:t>
            </w:r>
          </w:p>
          <w:p w14:paraId="65C022C5" w14:textId="55FFA834" w:rsidR="007047EC" w:rsidRPr="00D5171C" w:rsidRDefault="007047EC" w:rsidP="007047EC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ab/>
            </w:r>
          </w:p>
          <w:p w14:paraId="15447FE3" w14:textId="25260A7C" w:rsidR="00173087" w:rsidRPr="00D5171C" w:rsidRDefault="00173087" w:rsidP="007047EC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4341" w:type="dxa"/>
            <w:shd w:val="clear" w:color="auto" w:fill="auto"/>
          </w:tcPr>
          <w:p w14:paraId="6C19CD65" w14:textId="77777777" w:rsidR="00B86AEA" w:rsidRPr="00203529" w:rsidRDefault="00B86AEA" w:rsidP="00B86AE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0352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Ulusal İrtibat Noktalarının 2021-2027 Dönemi Sınır Ötesi İşbirliği Programlarındaki Yeri </w:t>
            </w:r>
          </w:p>
          <w:p w14:paraId="7FEAE726" w14:textId="7F80D61B" w:rsidR="00CC3C7C" w:rsidRPr="00D5171C" w:rsidRDefault="00D771E9" w:rsidP="00043FC1">
            <w:pPr>
              <w:rPr>
                <w:rFonts w:asciiTheme="minorHAnsi" w:eastAsia="Calibri-Light" w:hAnsiTheme="minorHAnsi" w:cstheme="minorHAnsi"/>
                <w:b/>
                <w:color w:val="231F2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Meltem Bektaş Bayrambey</w:t>
            </w:r>
            <w:r w:rsidR="003C20BE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, </w:t>
            </w:r>
            <w:r w:rsidR="003C20BE" w:rsidRPr="00D95837">
              <w:rPr>
                <w:rFonts w:asciiTheme="minorHAnsi" w:hAnsiTheme="minorHAnsi" w:cstheme="minorHAnsi"/>
                <w:bCs/>
                <w:sz w:val="22"/>
                <w:szCs w:val="22"/>
              </w:rPr>
              <w:t>Ulusal İrtibat Noktası, AB Başkanlığı</w:t>
            </w:r>
          </w:p>
        </w:tc>
        <w:tc>
          <w:tcPr>
            <w:tcW w:w="3019" w:type="dxa"/>
          </w:tcPr>
          <w:p w14:paraId="71B2AC24" w14:textId="77777777" w:rsidR="00173087" w:rsidRPr="00D5171C" w:rsidRDefault="00173087" w:rsidP="0017308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9F0399" w:rsidRPr="00D5171C" w14:paraId="4A5D06F6" w14:textId="77777777" w:rsidTr="009A02B2">
        <w:tc>
          <w:tcPr>
            <w:tcW w:w="1696" w:type="dxa"/>
          </w:tcPr>
          <w:p w14:paraId="438AEEAE" w14:textId="3779A620" w:rsidR="009F0399" w:rsidRPr="00D5171C" w:rsidRDefault="001A5369" w:rsidP="0031543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>1</w:t>
            </w:r>
            <w:r w:rsidR="00402E70"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>5</w:t>
            </w:r>
            <w:r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  <w:r w:rsidR="0031543B">
              <w:rPr>
                <w:rFonts w:asciiTheme="minorHAnsi" w:hAnsiTheme="minorHAnsi" w:cstheme="minorHAnsi"/>
                <w:b/>
                <w:sz w:val="22"/>
                <w:szCs w:val="22"/>
              </w:rPr>
              <w:t>10</w:t>
            </w:r>
            <w:r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– 1</w:t>
            </w:r>
            <w:r w:rsidR="00B42D93"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>6</w:t>
            </w:r>
            <w:r w:rsidR="00982C42"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  <w:r w:rsidR="0031543B">
              <w:rPr>
                <w:rFonts w:asciiTheme="minorHAnsi" w:hAnsiTheme="minorHAnsi" w:cstheme="minorHAnsi"/>
                <w:b/>
                <w:sz w:val="22"/>
                <w:szCs w:val="22"/>
              </w:rPr>
              <w:t>1</w:t>
            </w:r>
            <w:r w:rsidR="00982C42"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>0</w:t>
            </w:r>
          </w:p>
        </w:tc>
        <w:tc>
          <w:tcPr>
            <w:tcW w:w="4341" w:type="dxa"/>
          </w:tcPr>
          <w:p w14:paraId="51B6FB72" w14:textId="77777777" w:rsidR="00B86AEA" w:rsidRDefault="00B86AEA" w:rsidP="00B86AE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0352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NI Karadeniz Havzasında Sınır Ötesi İşbirliği Programı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, Deneyim Paylaşımı Paneli</w:t>
            </w:r>
          </w:p>
          <w:p w14:paraId="43F370D6" w14:textId="447823C5" w:rsidR="009F0399" w:rsidRPr="00D5171C" w:rsidRDefault="003C20BE" w:rsidP="00D771E9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95837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Moderator: </w:t>
            </w:r>
            <w:r w:rsidR="00D771E9">
              <w:rPr>
                <w:rFonts w:asciiTheme="minorHAnsi" w:hAnsiTheme="minorHAnsi" w:cstheme="minorHAnsi"/>
                <w:bCs/>
                <w:sz w:val="22"/>
                <w:szCs w:val="22"/>
              </w:rPr>
              <w:t>Mustafa Ünsoy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, </w:t>
            </w:r>
            <w:r w:rsidR="00D771E9">
              <w:rPr>
                <w:rFonts w:asciiTheme="minorHAnsi" w:hAnsiTheme="minorHAnsi" w:cstheme="minorHAnsi"/>
                <w:bCs/>
                <w:sz w:val="22"/>
                <w:szCs w:val="22"/>
              </w:rPr>
              <w:t>AB İşleri Uzmanı</w:t>
            </w:r>
            <w:r w:rsidRPr="00D95837">
              <w:rPr>
                <w:rFonts w:asciiTheme="minorHAnsi" w:hAnsiTheme="minorHAnsi" w:cstheme="minorHAnsi"/>
                <w:bCs/>
                <w:sz w:val="22"/>
                <w:szCs w:val="22"/>
              </w:rPr>
              <w:t>, AB Başkanlığı</w:t>
            </w:r>
          </w:p>
        </w:tc>
        <w:tc>
          <w:tcPr>
            <w:tcW w:w="3019" w:type="dxa"/>
          </w:tcPr>
          <w:p w14:paraId="7EDF3D10" w14:textId="670B8F05" w:rsidR="00A60118" w:rsidRDefault="00391AAC" w:rsidP="00402E7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5171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 proje yararlanıcısının kısa proje sunumları / deneyimler ve tavsiyeler / tartışma</w:t>
            </w:r>
          </w:p>
          <w:p w14:paraId="483DAC10" w14:textId="77777777" w:rsidR="00A60118" w:rsidRPr="00E2168B" w:rsidRDefault="00A60118" w:rsidP="00E2168B">
            <w:pPr>
              <w:pStyle w:val="ListeParagraf"/>
              <w:numPr>
                <w:ilvl w:val="0"/>
                <w:numId w:val="15"/>
              </w:numPr>
              <w:ind w:left="230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E2168B">
              <w:rPr>
                <w:rFonts w:asciiTheme="minorHAnsi" w:hAnsiTheme="minorHAnsi" w:cstheme="minorHAnsi"/>
                <w:sz w:val="22"/>
                <w:szCs w:val="22"/>
              </w:rPr>
              <w:t>Melike Arık Nal</w:t>
            </w:r>
          </w:p>
          <w:p w14:paraId="2A9C6028" w14:textId="3CD381DC" w:rsidR="00942F24" w:rsidRPr="00E2168B" w:rsidRDefault="00A60118" w:rsidP="00E2168B">
            <w:pPr>
              <w:pStyle w:val="ListeParagraf"/>
              <w:ind w:left="230"/>
              <w:rPr>
                <w:rFonts w:asciiTheme="minorHAnsi" w:hAnsiTheme="minorHAnsi" w:cstheme="minorHAnsi"/>
                <w:sz w:val="22"/>
                <w:szCs w:val="22"/>
              </w:rPr>
            </w:pPr>
            <w:r w:rsidRPr="00E2168B">
              <w:rPr>
                <w:rFonts w:asciiTheme="minorHAnsi" w:hAnsiTheme="minorHAnsi" w:cstheme="minorHAnsi"/>
                <w:sz w:val="22"/>
                <w:szCs w:val="22"/>
              </w:rPr>
              <w:t>Sakarya Büyükşehir Belediyesi / Karadeniz</w:t>
            </w:r>
            <w:r w:rsidR="003057E2" w:rsidRPr="00E2168B">
              <w:rPr>
                <w:rFonts w:asciiTheme="minorHAnsi" w:hAnsiTheme="minorHAnsi" w:cstheme="minorHAnsi"/>
                <w:sz w:val="22"/>
                <w:szCs w:val="22"/>
              </w:rPr>
              <w:t>’</w:t>
            </w:r>
            <w:r w:rsidRPr="00E2168B">
              <w:rPr>
                <w:rFonts w:asciiTheme="minorHAnsi" w:hAnsiTheme="minorHAnsi" w:cstheme="minorHAnsi"/>
                <w:sz w:val="22"/>
                <w:szCs w:val="22"/>
              </w:rPr>
              <w:t>de Pedal Çevirelim</w:t>
            </w:r>
          </w:p>
          <w:p w14:paraId="4F9F3FA3" w14:textId="77777777" w:rsidR="00942F24" w:rsidRPr="00E2168B" w:rsidRDefault="00942F24" w:rsidP="00E2168B">
            <w:pPr>
              <w:pStyle w:val="ListeParagraf"/>
              <w:numPr>
                <w:ilvl w:val="0"/>
                <w:numId w:val="15"/>
              </w:numPr>
              <w:ind w:left="230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E2168B">
              <w:rPr>
                <w:rFonts w:asciiTheme="minorHAnsi" w:hAnsiTheme="minorHAnsi" w:cstheme="minorHAnsi"/>
                <w:sz w:val="22"/>
                <w:szCs w:val="22"/>
              </w:rPr>
              <w:t>Yılmaz Korkmaz</w:t>
            </w:r>
          </w:p>
          <w:p w14:paraId="1568C656" w14:textId="6103DC5E" w:rsidR="0013159C" w:rsidRPr="00E2168B" w:rsidRDefault="00942F24" w:rsidP="00E2168B">
            <w:pPr>
              <w:pStyle w:val="ListeParagraf"/>
              <w:ind w:left="230"/>
              <w:rPr>
                <w:rFonts w:asciiTheme="minorHAnsi" w:hAnsiTheme="minorHAnsi" w:cstheme="minorHAnsi"/>
                <w:sz w:val="22"/>
                <w:szCs w:val="22"/>
              </w:rPr>
            </w:pPr>
            <w:r w:rsidRPr="00E2168B">
              <w:rPr>
                <w:rFonts w:asciiTheme="minorHAnsi" w:hAnsiTheme="minorHAnsi" w:cstheme="minorHAnsi"/>
                <w:sz w:val="22"/>
                <w:szCs w:val="22"/>
              </w:rPr>
              <w:t>Çekmeköy Belediyesi /</w:t>
            </w:r>
            <w:r w:rsidR="0013159C" w:rsidRPr="00E2168B">
              <w:rPr>
                <w:rFonts w:asciiTheme="minorHAnsi" w:hAnsiTheme="minorHAnsi" w:cstheme="minorHAnsi"/>
                <w:sz w:val="22"/>
                <w:szCs w:val="22"/>
              </w:rPr>
              <w:t xml:space="preserve"> BSB757 CREA CENTERS</w:t>
            </w:r>
          </w:p>
          <w:p w14:paraId="5A1BE8A9" w14:textId="5579A2F0" w:rsidR="00942F24" w:rsidRPr="00E2168B" w:rsidRDefault="00E91567" w:rsidP="00E2168B">
            <w:pPr>
              <w:pStyle w:val="ListeParagraf"/>
              <w:numPr>
                <w:ilvl w:val="0"/>
                <w:numId w:val="15"/>
              </w:numPr>
              <w:ind w:left="230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E2168B">
              <w:rPr>
                <w:rFonts w:asciiTheme="minorHAnsi" w:hAnsiTheme="minorHAnsi" w:cstheme="minorHAnsi"/>
                <w:sz w:val="22"/>
                <w:szCs w:val="22"/>
              </w:rPr>
              <w:t xml:space="preserve">Duygu </w:t>
            </w:r>
            <w:r w:rsidR="002A1ABC" w:rsidRPr="00E2168B">
              <w:rPr>
                <w:rFonts w:asciiTheme="minorHAnsi" w:hAnsiTheme="minorHAnsi" w:cstheme="minorHAnsi"/>
                <w:sz w:val="22"/>
                <w:szCs w:val="22"/>
              </w:rPr>
              <w:t>Doğan</w:t>
            </w:r>
          </w:p>
          <w:p w14:paraId="6D3CA399" w14:textId="7C58B079" w:rsidR="00942F24" w:rsidRPr="00E2168B" w:rsidRDefault="00E91567" w:rsidP="00CE3762">
            <w:pPr>
              <w:pStyle w:val="ListeParagraf"/>
              <w:ind w:left="23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2168B">
              <w:rPr>
                <w:rFonts w:asciiTheme="minorHAnsi" w:hAnsiTheme="minorHAnsi" w:cstheme="minorHAnsi"/>
                <w:sz w:val="22"/>
                <w:szCs w:val="22"/>
              </w:rPr>
              <w:t>Namık Kemal Üniversitesi</w:t>
            </w:r>
            <w:r w:rsidR="004C71BA" w:rsidRPr="00E2168B">
              <w:rPr>
                <w:rFonts w:asciiTheme="minorHAnsi" w:hAnsiTheme="minorHAnsi" w:cstheme="minorHAnsi"/>
                <w:sz w:val="22"/>
                <w:szCs w:val="22"/>
              </w:rPr>
              <w:t xml:space="preserve"> / İklime Duyarlı ve Yeşil T</w:t>
            </w:r>
            <w:r w:rsidR="002A1ABC" w:rsidRPr="00E2168B">
              <w:rPr>
                <w:rFonts w:asciiTheme="minorHAnsi" w:hAnsiTheme="minorHAnsi" w:cstheme="minorHAnsi"/>
                <w:sz w:val="22"/>
                <w:szCs w:val="22"/>
              </w:rPr>
              <w:t>arım için Ortaklık</w:t>
            </w:r>
          </w:p>
        </w:tc>
      </w:tr>
      <w:tr w:rsidR="00386A62" w:rsidRPr="00D5171C" w14:paraId="391192B6" w14:textId="77777777" w:rsidTr="009A02B2">
        <w:tc>
          <w:tcPr>
            <w:tcW w:w="1696" w:type="dxa"/>
          </w:tcPr>
          <w:p w14:paraId="6C6869C8" w14:textId="126CEE7F" w:rsidR="00386A62" w:rsidRPr="00D5171C" w:rsidRDefault="00386A62" w:rsidP="0031543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>1</w:t>
            </w:r>
            <w:r w:rsidR="00B42D93"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>6:</w:t>
            </w:r>
            <w:r w:rsidR="0031543B">
              <w:rPr>
                <w:rFonts w:asciiTheme="minorHAnsi" w:hAnsiTheme="minorHAnsi" w:cstheme="minorHAnsi"/>
                <w:b/>
                <w:sz w:val="22"/>
                <w:szCs w:val="22"/>
              </w:rPr>
              <w:t>1</w:t>
            </w:r>
            <w:r w:rsidR="00982C42"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>0</w:t>
            </w:r>
            <w:r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– </w:t>
            </w:r>
            <w:r w:rsidR="007047EC"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>1</w:t>
            </w:r>
            <w:r w:rsidR="0031543B">
              <w:rPr>
                <w:rFonts w:asciiTheme="minorHAnsi" w:hAnsiTheme="minorHAnsi" w:cstheme="minorHAnsi"/>
                <w:b/>
                <w:sz w:val="22"/>
                <w:szCs w:val="22"/>
              </w:rPr>
              <w:t>6</w:t>
            </w:r>
            <w:r w:rsidR="007047EC"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  <w:r w:rsidR="0031543B">
              <w:rPr>
                <w:rFonts w:asciiTheme="minorHAnsi" w:hAnsiTheme="minorHAnsi" w:cstheme="minorHAnsi"/>
                <w:b/>
                <w:sz w:val="22"/>
                <w:szCs w:val="22"/>
              </w:rPr>
              <w:t>3</w:t>
            </w:r>
            <w:r w:rsidR="00B42D93"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>0</w:t>
            </w:r>
          </w:p>
        </w:tc>
        <w:tc>
          <w:tcPr>
            <w:tcW w:w="4341" w:type="dxa"/>
          </w:tcPr>
          <w:p w14:paraId="7CAF1B02" w14:textId="4B20FD31" w:rsidR="00386A62" w:rsidRPr="00D5171C" w:rsidRDefault="00391AAC" w:rsidP="001A5369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>Değerlendirme Konuşmaları ve Kapanış</w:t>
            </w:r>
          </w:p>
        </w:tc>
        <w:tc>
          <w:tcPr>
            <w:tcW w:w="3019" w:type="dxa"/>
          </w:tcPr>
          <w:p w14:paraId="64AC1795" w14:textId="77777777" w:rsidR="00386A62" w:rsidRPr="00D5171C" w:rsidRDefault="00386A62" w:rsidP="00386A6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32D434F0" w14:textId="77777777" w:rsidR="00382EA9" w:rsidRPr="00D5171C" w:rsidRDefault="00382EA9" w:rsidP="00811909">
      <w:pPr>
        <w:rPr>
          <w:rFonts w:asciiTheme="minorHAnsi" w:hAnsiTheme="minorHAnsi" w:cstheme="minorHAnsi"/>
          <w:sz w:val="22"/>
          <w:szCs w:val="22"/>
        </w:rPr>
      </w:pPr>
    </w:p>
    <w:sectPr w:rsidR="00382EA9" w:rsidRPr="00D5171C" w:rsidSect="00F86FD3">
      <w:headerReference w:type="default" r:id="rId9"/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F5B6E0" w16cex:dateUtc="2022-04-04T15:26:00Z"/>
  <w16cex:commentExtensible w16cex:durableId="25F5B727" w16cex:dateUtc="2022-04-04T15:2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0100F0D" w16cid:durableId="25F5B6E0"/>
  <w16cid:commentId w16cid:paraId="7A8B8015" w16cid:durableId="25F5B72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E51829" w14:textId="77777777" w:rsidR="00724763" w:rsidRDefault="00724763" w:rsidP="00C01BB1">
      <w:r>
        <w:separator/>
      </w:r>
    </w:p>
  </w:endnote>
  <w:endnote w:type="continuationSeparator" w:id="0">
    <w:p w14:paraId="55B79A5C" w14:textId="77777777" w:rsidR="00724763" w:rsidRDefault="00724763" w:rsidP="00C01B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-Light">
    <w:altName w:val="MS Gothic"/>
    <w:panose1 w:val="00000000000000000000"/>
    <w:charset w:val="80"/>
    <w:family w:val="auto"/>
    <w:notTrueType/>
    <w:pitch w:val="default"/>
    <w:sig w:usb0="00000003" w:usb1="08070000" w:usb2="00000010" w:usb3="00000000" w:csb0="0002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BD92A8" w14:textId="77777777" w:rsidR="00724763" w:rsidRDefault="00724763" w:rsidP="00C01BB1">
      <w:r>
        <w:separator/>
      </w:r>
    </w:p>
  </w:footnote>
  <w:footnote w:type="continuationSeparator" w:id="0">
    <w:p w14:paraId="0786EC8F" w14:textId="77777777" w:rsidR="00724763" w:rsidRDefault="00724763" w:rsidP="00C01B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180" w:type="dxa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1439"/>
      <w:gridCol w:w="7741"/>
    </w:tblGrid>
    <w:tr w:rsidR="00C01BB1" w:rsidRPr="00C01BB1" w14:paraId="19C5D2BF" w14:textId="77777777" w:rsidTr="00AD5B9E">
      <w:tc>
        <w:tcPr>
          <w:tcW w:w="1439" w:type="dxa"/>
          <w:vAlign w:val="center"/>
        </w:tcPr>
        <w:p w14:paraId="5C78206E" w14:textId="022C634C" w:rsidR="00C01BB1" w:rsidRPr="00C01BB1" w:rsidRDefault="00C01BB1" w:rsidP="00C01BB1">
          <w:pPr>
            <w:rPr>
              <w:lang w:eastAsia="tr-TR"/>
            </w:rPr>
          </w:pPr>
          <w:r w:rsidRPr="00C01BB1">
            <w:rPr>
              <w:noProof/>
              <w:lang w:eastAsia="tr-TR"/>
            </w:rPr>
            <w:drawing>
              <wp:inline distT="0" distB="0" distL="0" distR="0" wp14:anchorId="43B39C18" wp14:editId="429DD312">
                <wp:extent cx="812800" cy="800100"/>
                <wp:effectExtent l="0" t="0" r="6350" b="0"/>
                <wp:docPr id="1" name="Resim 1" descr="avrupa_birligi_baskanligi_yeni_logo-0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avrupa_birligi_baskanligi_yeni_logo-0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12800" cy="800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741" w:type="dxa"/>
          <w:vAlign w:val="center"/>
        </w:tcPr>
        <w:p w14:paraId="7B45756A" w14:textId="13813D09" w:rsidR="00C01BB1" w:rsidRDefault="00025710" w:rsidP="00C01BB1">
          <w:pPr>
            <w:ind w:right="1440"/>
            <w:jc w:val="center"/>
            <w:rPr>
              <w:b/>
              <w:bCs/>
              <w:lang w:eastAsia="tr-TR"/>
            </w:rPr>
          </w:pPr>
          <w:r w:rsidRPr="00A22AC8">
            <w:rPr>
              <w:b/>
              <w:bCs/>
              <w:noProof/>
              <w:lang w:eastAsia="tr-TR"/>
            </w:rPr>
            <w:drawing>
              <wp:anchor distT="0" distB="0" distL="114300" distR="114300" simplePos="0" relativeHeight="251658240" behindDoc="0" locked="0" layoutInCell="1" allowOverlap="1" wp14:anchorId="689A26DC" wp14:editId="5EEB598C">
                <wp:simplePos x="0" y="0"/>
                <wp:positionH relativeFrom="column">
                  <wp:posOffset>4104005</wp:posOffset>
                </wp:positionH>
                <wp:positionV relativeFrom="paragraph">
                  <wp:posOffset>-135255</wp:posOffset>
                </wp:positionV>
                <wp:extent cx="1033780" cy="767715"/>
                <wp:effectExtent l="0" t="0" r="0" b="0"/>
                <wp:wrapNone/>
                <wp:docPr id="8" name="Resim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Resim 7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33780" cy="76771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741621">
            <w:rPr>
              <w:b/>
              <w:bCs/>
              <w:noProof/>
              <w:lang w:eastAsia="tr-TR"/>
            </w:rPr>
            <w:t>T.C.</w:t>
          </w:r>
        </w:p>
        <w:p w14:paraId="581839DA" w14:textId="24009A5D" w:rsidR="00CC16FB" w:rsidRPr="00C01BB1" w:rsidRDefault="00741621" w:rsidP="00741621">
          <w:pPr>
            <w:ind w:right="1440"/>
            <w:jc w:val="center"/>
            <w:rPr>
              <w:b/>
              <w:bCs/>
              <w:lang w:eastAsia="tr-TR"/>
            </w:rPr>
          </w:pPr>
          <w:r>
            <w:rPr>
              <w:b/>
              <w:bCs/>
              <w:lang w:eastAsia="tr-TR"/>
            </w:rPr>
            <w:t>DIŞİŞLERİ BAKANLIĞI</w:t>
          </w:r>
        </w:p>
        <w:p w14:paraId="32B66177" w14:textId="1814929F" w:rsidR="00C01BB1" w:rsidRPr="00C01BB1" w:rsidRDefault="00741621" w:rsidP="00C01BB1">
          <w:pPr>
            <w:ind w:right="1440"/>
            <w:jc w:val="center"/>
            <w:rPr>
              <w:b/>
              <w:bCs/>
              <w:lang w:eastAsia="tr-TR"/>
            </w:rPr>
          </w:pPr>
          <w:r>
            <w:rPr>
              <w:b/>
              <w:bCs/>
              <w:lang w:eastAsia="tr-TR"/>
            </w:rPr>
            <w:t>AVRUPA BİRLİĞİ BAŞKANLIĞI</w:t>
          </w:r>
        </w:p>
      </w:tc>
    </w:tr>
  </w:tbl>
  <w:p w14:paraId="032228B9" w14:textId="77777777" w:rsidR="00C01BB1" w:rsidRDefault="00C01BB1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148B2"/>
    <w:multiLevelType w:val="hybridMultilevel"/>
    <w:tmpl w:val="370C4D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632048"/>
    <w:multiLevelType w:val="hybridMultilevel"/>
    <w:tmpl w:val="37B0D1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697AC0"/>
    <w:multiLevelType w:val="hybridMultilevel"/>
    <w:tmpl w:val="D1343316"/>
    <w:lvl w:ilvl="0" w:tplc="9114175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6F4431"/>
    <w:multiLevelType w:val="hybridMultilevel"/>
    <w:tmpl w:val="5A06F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522274"/>
    <w:multiLevelType w:val="hybridMultilevel"/>
    <w:tmpl w:val="AEFC8A4A"/>
    <w:lvl w:ilvl="0" w:tplc="D5628FEA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6A421C"/>
    <w:multiLevelType w:val="hybridMultilevel"/>
    <w:tmpl w:val="662E6C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A4667E"/>
    <w:multiLevelType w:val="hybridMultilevel"/>
    <w:tmpl w:val="65E0B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8E6979"/>
    <w:multiLevelType w:val="hybridMultilevel"/>
    <w:tmpl w:val="1916E4F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E41191"/>
    <w:multiLevelType w:val="hybridMultilevel"/>
    <w:tmpl w:val="641E5E92"/>
    <w:lvl w:ilvl="0" w:tplc="A4E8E53A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524A50"/>
    <w:multiLevelType w:val="hybridMultilevel"/>
    <w:tmpl w:val="4288E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72668A"/>
    <w:multiLevelType w:val="hybridMultilevel"/>
    <w:tmpl w:val="1864F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137142"/>
    <w:multiLevelType w:val="hybridMultilevel"/>
    <w:tmpl w:val="8A72DE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A0704A"/>
    <w:multiLevelType w:val="hybridMultilevel"/>
    <w:tmpl w:val="2B50FF4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7B3CAA"/>
    <w:multiLevelType w:val="hybridMultilevel"/>
    <w:tmpl w:val="7A50EA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3"/>
  </w:num>
  <w:num w:numId="3">
    <w:abstractNumId w:val="3"/>
  </w:num>
  <w:num w:numId="4">
    <w:abstractNumId w:val="0"/>
  </w:num>
  <w:num w:numId="5">
    <w:abstractNumId w:val="10"/>
  </w:num>
  <w:num w:numId="6">
    <w:abstractNumId w:val="9"/>
  </w:num>
  <w:num w:numId="7">
    <w:abstractNumId w:val="6"/>
  </w:num>
  <w:num w:numId="8">
    <w:abstractNumId w:val="1"/>
  </w:num>
  <w:num w:numId="9">
    <w:abstractNumId w:val="12"/>
  </w:num>
  <w:num w:numId="10">
    <w:abstractNumId w:val="5"/>
  </w:num>
  <w:num w:numId="11">
    <w:abstractNumId w:val="4"/>
  </w:num>
  <w:num w:numId="12">
    <w:abstractNumId w:val="2"/>
  </w:num>
  <w:num w:numId="13">
    <w:abstractNumId w:val="8"/>
  </w:num>
  <w:num w:numId="14">
    <w:abstractNumId w:val="11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2NjYDAkNjQxMTUyUdpeDU4uLM/DyQAsNaAI9q1cgsAAAA"/>
  </w:docVars>
  <w:rsids>
    <w:rsidRoot w:val="00811909"/>
    <w:rsid w:val="000057E2"/>
    <w:rsid w:val="00014C39"/>
    <w:rsid w:val="00015552"/>
    <w:rsid w:val="00017C08"/>
    <w:rsid w:val="000215B6"/>
    <w:rsid w:val="00025710"/>
    <w:rsid w:val="00034272"/>
    <w:rsid w:val="00043FC1"/>
    <w:rsid w:val="000538FB"/>
    <w:rsid w:val="000543C6"/>
    <w:rsid w:val="00083D49"/>
    <w:rsid w:val="00087236"/>
    <w:rsid w:val="00092084"/>
    <w:rsid w:val="00097839"/>
    <w:rsid w:val="000A0F4B"/>
    <w:rsid w:val="000C5540"/>
    <w:rsid w:val="000C7E80"/>
    <w:rsid w:val="000D4D16"/>
    <w:rsid w:val="000D7A5A"/>
    <w:rsid w:val="000E48A5"/>
    <w:rsid w:val="000F61A7"/>
    <w:rsid w:val="00123FFC"/>
    <w:rsid w:val="0013159C"/>
    <w:rsid w:val="00137AF2"/>
    <w:rsid w:val="00140F83"/>
    <w:rsid w:val="00147897"/>
    <w:rsid w:val="00163753"/>
    <w:rsid w:val="001639DD"/>
    <w:rsid w:val="001725F2"/>
    <w:rsid w:val="00173087"/>
    <w:rsid w:val="0017512E"/>
    <w:rsid w:val="00175BB1"/>
    <w:rsid w:val="0018274F"/>
    <w:rsid w:val="00185131"/>
    <w:rsid w:val="001923CB"/>
    <w:rsid w:val="001A0DD2"/>
    <w:rsid w:val="001A5369"/>
    <w:rsid w:val="001A5698"/>
    <w:rsid w:val="001A6E16"/>
    <w:rsid w:val="001C19ED"/>
    <w:rsid w:val="001C43BE"/>
    <w:rsid w:val="001E03F5"/>
    <w:rsid w:val="001F6DFF"/>
    <w:rsid w:val="00202452"/>
    <w:rsid w:val="00206827"/>
    <w:rsid w:val="00222371"/>
    <w:rsid w:val="00233E26"/>
    <w:rsid w:val="002424A6"/>
    <w:rsid w:val="00256099"/>
    <w:rsid w:val="00265F90"/>
    <w:rsid w:val="00266BD7"/>
    <w:rsid w:val="002720C1"/>
    <w:rsid w:val="00276229"/>
    <w:rsid w:val="00276B89"/>
    <w:rsid w:val="00280323"/>
    <w:rsid w:val="002A1ABC"/>
    <w:rsid w:val="002B17A1"/>
    <w:rsid w:val="002B402B"/>
    <w:rsid w:val="002B45DD"/>
    <w:rsid w:val="002C2A61"/>
    <w:rsid w:val="002C7622"/>
    <w:rsid w:val="002D3404"/>
    <w:rsid w:val="002F06DC"/>
    <w:rsid w:val="002F4889"/>
    <w:rsid w:val="00302965"/>
    <w:rsid w:val="003057E2"/>
    <w:rsid w:val="0031543B"/>
    <w:rsid w:val="00322A4E"/>
    <w:rsid w:val="003339BD"/>
    <w:rsid w:val="003449E1"/>
    <w:rsid w:val="00351BD4"/>
    <w:rsid w:val="00355262"/>
    <w:rsid w:val="00366837"/>
    <w:rsid w:val="00377121"/>
    <w:rsid w:val="00377559"/>
    <w:rsid w:val="00380AAB"/>
    <w:rsid w:val="00382EA9"/>
    <w:rsid w:val="003842B1"/>
    <w:rsid w:val="00385041"/>
    <w:rsid w:val="00386A62"/>
    <w:rsid w:val="00391AAC"/>
    <w:rsid w:val="00392A0E"/>
    <w:rsid w:val="00394DB7"/>
    <w:rsid w:val="003A5B4C"/>
    <w:rsid w:val="003A5C89"/>
    <w:rsid w:val="003A76D8"/>
    <w:rsid w:val="003B35E4"/>
    <w:rsid w:val="003C20BE"/>
    <w:rsid w:val="003C3348"/>
    <w:rsid w:val="003E32B1"/>
    <w:rsid w:val="003F1E9B"/>
    <w:rsid w:val="00402E70"/>
    <w:rsid w:val="00413BD1"/>
    <w:rsid w:val="00430324"/>
    <w:rsid w:val="004367D9"/>
    <w:rsid w:val="00440DF2"/>
    <w:rsid w:val="004434C4"/>
    <w:rsid w:val="004575D3"/>
    <w:rsid w:val="00471475"/>
    <w:rsid w:val="00477CD6"/>
    <w:rsid w:val="004800C5"/>
    <w:rsid w:val="00483172"/>
    <w:rsid w:val="0049337C"/>
    <w:rsid w:val="004A0739"/>
    <w:rsid w:val="004A6581"/>
    <w:rsid w:val="004C71BA"/>
    <w:rsid w:val="004E0BDA"/>
    <w:rsid w:val="004F6438"/>
    <w:rsid w:val="004F6E7B"/>
    <w:rsid w:val="00501803"/>
    <w:rsid w:val="005139F2"/>
    <w:rsid w:val="00515BCA"/>
    <w:rsid w:val="005201B9"/>
    <w:rsid w:val="005249C4"/>
    <w:rsid w:val="005337DA"/>
    <w:rsid w:val="005341B7"/>
    <w:rsid w:val="00534DC3"/>
    <w:rsid w:val="00555359"/>
    <w:rsid w:val="005557B0"/>
    <w:rsid w:val="005576B7"/>
    <w:rsid w:val="0057035D"/>
    <w:rsid w:val="00584976"/>
    <w:rsid w:val="0059003E"/>
    <w:rsid w:val="00590554"/>
    <w:rsid w:val="005A4EFF"/>
    <w:rsid w:val="005B5D5D"/>
    <w:rsid w:val="005D47AE"/>
    <w:rsid w:val="005E3695"/>
    <w:rsid w:val="005E46E3"/>
    <w:rsid w:val="005F2258"/>
    <w:rsid w:val="0060143D"/>
    <w:rsid w:val="006112B8"/>
    <w:rsid w:val="006456DE"/>
    <w:rsid w:val="006501DF"/>
    <w:rsid w:val="0066201A"/>
    <w:rsid w:val="006620DD"/>
    <w:rsid w:val="00664D53"/>
    <w:rsid w:val="006712CA"/>
    <w:rsid w:val="0067642E"/>
    <w:rsid w:val="006878D1"/>
    <w:rsid w:val="00690B3D"/>
    <w:rsid w:val="00696DDA"/>
    <w:rsid w:val="006C0B64"/>
    <w:rsid w:val="006D55E8"/>
    <w:rsid w:val="006E3130"/>
    <w:rsid w:val="006F009A"/>
    <w:rsid w:val="006F2239"/>
    <w:rsid w:val="007015B7"/>
    <w:rsid w:val="007019FD"/>
    <w:rsid w:val="007047EC"/>
    <w:rsid w:val="0071136C"/>
    <w:rsid w:val="00713856"/>
    <w:rsid w:val="00722F98"/>
    <w:rsid w:val="00724763"/>
    <w:rsid w:val="00724D25"/>
    <w:rsid w:val="007312D4"/>
    <w:rsid w:val="00733A03"/>
    <w:rsid w:val="0073514E"/>
    <w:rsid w:val="0074062C"/>
    <w:rsid w:val="00741621"/>
    <w:rsid w:val="00766097"/>
    <w:rsid w:val="0077077A"/>
    <w:rsid w:val="0078051E"/>
    <w:rsid w:val="007928F8"/>
    <w:rsid w:val="007E03D0"/>
    <w:rsid w:val="007E5AC3"/>
    <w:rsid w:val="007F6540"/>
    <w:rsid w:val="0080103C"/>
    <w:rsid w:val="00810DC6"/>
    <w:rsid w:val="00811909"/>
    <w:rsid w:val="00814A15"/>
    <w:rsid w:val="00815F4E"/>
    <w:rsid w:val="008166A5"/>
    <w:rsid w:val="008367CB"/>
    <w:rsid w:val="00881C9F"/>
    <w:rsid w:val="00886BD4"/>
    <w:rsid w:val="00887660"/>
    <w:rsid w:val="00890EBE"/>
    <w:rsid w:val="00895F5A"/>
    <w:rsid w:val="008A0D47"/>
    <w:rsid w:val="008A612C"/>
    <w:rsid w:val="008B52DF"/>
    <w:rsid w:val="008C6861"/>
    <w:rsid w:val="008D31D2"/>
    <w:rsid w:val="008E23BD"/>
    <w:rsid w:val="008E7D5A"/>
    <w:rsid w:val="008F3AEC"/>
    <w:rsid w:val="00904392"/>
    <w:rsid w:val="009133E2"/>
    <w:rsid w:val="00925B25"/>
    <w:rsid w:val="00930E6C"/>
    <w:rsid w:val="00934EFE"/>
    <w:rsid w:val="0093542C"/>
    <w:rsid w:val="0093592D"/>
    <w:rsid w:val="00942F24"/>
    <w:rsid w:val="00943E25"/>
    <w:rsid w:val="00956E98"/>
    <w:rsid w:val="00963EE2"/>
    <w:rsid w:val="009664EF"/>
    <w:rsid w:val="00966994"/>
    <w:rsid w:val="00966EE0"/>
    <w:rsid w:val="00974DE7"/>
    <w:rsid w:val="00975A62"/>
    <w:rsid w:val="00982C42"/>
    <w:rsid w:val="00983DC6"/>
    <w:rsid w:val="009961D0"/>
    <w:rsid w:val="009D27DA"/>
    <w:rsid w:val="009D6A1F"/>
    <w:rsid w:val="009E0E2D"/>
    <w:rsid w:val="009E6667"/>
    <w:rsid w:val="009F0399"/>
    <w:rsid w:val="009F0756"/>
    <w:rsid w:val="009F09FC"/>
    <w:rsid w:val="009F4874"/>
    <w:rsid w:val="00A22AC8"/>
    <w:rsid w:val="00A30758"/>
    <w:rsid w:val="00A33CB5"/>
    <w:rsid w:val="00A3439C"/>
    <w:rsid w:val="00A36CEA"/>
    <w:rsid w:val="00A42369"/>
    <w:rsid w:val="00A50AC7"/>
    <w:rsid w:val="00A55649"/>
    <w:rsid w:val="00A60118"/>
    <w:rsid w:val="00A61EE3"/>
    <w:rsid w:val="00A62207"/>
    <w:rsid w:val="00A66433"/>
    <w:rsid w:val="00A7360D"/>
    <w:rsid w:val="00A8029F"/>
    <w:rsid w:val="00A846A5"/>
    <w:rsid w:val="00AA614E"/>
    <w:rsid w:val="00AB14BC"/>
    <w:rsid w:val="00AB71B3"/>
    <w:rsid w:val="00AC6111"/>
    <w:rsid w:val="00AD5178"/>
    <w:rsid w:val="00AE4E3E"/>
    <w:rsid w:val="00B00776"/>
    <w:rsid w:val="00B033F3"/>
    <w:rsid w:val="00B13EB0"/>
    <w:rsid w:val="00B31A31"/>
    <w:rsid w:val="00B42D93"/>
    <w:rsid w:val="00B55FF1"/>
    <w:rsid w:val="00B81217"/>
    <w:rsid w:val="00B85718"/>
    <w:rsid w:val="00B86AEA"/>
    <w:rsid w:val="00BA762F"/>
    <w:rsid w:val="00BB118E"/>
    <w:rsid w:val="00BC164A"/>
    <w:rsid w:val="00BC36AF"/>
    <w:rsid w:val="00BE71C6"/>
    <w:rsid w:val="00BE747F"/>
    <w:rsid w:val="00BF3B5E"/>
    <w:rsid w:val="00BF668D"/>
    <w:rsid w:val="00C01BB1"/>
    <w:rsid w:val="00C021A5"/>
    <w:rsid w:val="00C365BB"/>
    <w:rsid w:val="00C434FB"/>
    <w:rsid w:val="00C44AB1"/>
    <w:rsid w:val="00C470C0"/>
    <w:rsid w:val="00C53E2D"/>
    <w:rsid w:val="00C5505C"/>
    <w:rsid w:val="00C56448"/>
    <w:rsid w:val="00C678C3"/>
    <w:rsid w:val="00C7411C"/>
    <w:rsid w:val="00C74A1C"/>
    <w:rsid w:val="00C84BD4"/>
    <w:rsid w:val="00C8586B"/>
    <w:rsid w:val="00C917D0"/>
    <w:rsid w:val="00C93B9C"/>
    <w:rsid w:val="00C941D7"/>
    <w:rsid w:val="00C9482E"/>
    <w:rsid w:val="00CA033C"/>
    <w:rsid w:val="00CB3D15"/>
    <w:rsid w:val="00CC16FB"/>
    <w:rsid w:val="00CC25CE"/>
    <w:rsid w:val="00CC3C7C"/>
    <w:rsid w:val="00CC3E23"/>
    <w:rsid w:val="00CD2269"/>
    <w:rsid w:val="00CE3092"/>
    <w:rsid w:val="00CE3762"/>
    <w:rsid w:val="00CF655A"/>
    <w:rsid w:val="00D21935"/>
    <w:rsid w:val="00D270D4"/>
    <w:rsid w:val="00D5171C"/>
    <w:rsid w:val="00D5192B"/>
    <w:rsid w:val="00D625BD"/>
    <w:rsid w:val="00D64BAC"/>
    <w:rsid w:val="00D658B0"/>
    <w:rsid w:val="00D73A0C"/>
    <w:rsid w:val="00D771E9"/>
    <w:rsid w:val="00D915B7"/>
    <w:rsid w:val="00D94091"/>
    <w:rsid w:val="00D94D5A"/>
    <w:rsid w:val="00D96963"/>
    <w:rsid w:val="00DB1473"/>
    <w:rsid w:val="00DB3CEE"/>
    <w:rsid w:val="00DB5A38"/>
    <w:rsid w:val="00DB6B7C"/>
    <w:rsid w:val="00DE1F85"/>
    <w:rsid w:val="00DE3F2E"/>
    <w:rsid w:val="00E111F6"/>
    <w:rsid w:val="00E2168B"/>
    <w:rsid w:val="00E31F9B"/>
    <w:rsid w:val="00E34297"/>
    <w:rsid w:val="00E52106"/>
    <w:rsid w:val="00E64F5E"/>
    <w:rsid w:val="00E65F8D"/>
    <w:rsid w:val="00E738BB"/>
    <w:rsid w:val="00E80CD8"/>
    <w:rsid w:val="00E82228"/>
    <w:rsid w:val="00E91567"/>
    <w:rsid w:val="00EA066B"/>
    <w:rsid w:val="00EB01CE"/>
    <w:rsid w:val="00EB6CCB"/>
    <w:rsid w:val="00EC3FB2"/>
    <w:rsid w:val="00EC453B"/>
    <w:rsid w:val="00ED0BF4"/>
    <w:rsid w:val="00ED32C3"/>
    <w:rsid w:val="00EE231F"/>
    <w:rsid w:val="00EE5CAB"/>
    <w:rsid w:val="00EE61A5"/>
    <w:rsid w:val="00F23928"/>
    <w:rsid w:val="00F24C1E"/>
    <w:rsid w:val="00F26E24"/>
    <w:rsid w:val="00F332F3"/>
    <w:rsid w:val="00F357BA"/>
    <w:rsid w:val="00F42C86"/>
    <w:rsid w:val="00F43AFE"/>
    <w:rsid w:val="00F469A0"/>
    <w:rsid w:val="00F47599"/>
    <w:rsid w:val="00F70BBC"/>
    <w:rsid w:val="00F71299"/>
    <w:rsid w:val="00F73CA2"/>
    <w:rsid w:val="00F8063B"/>
    <w:rsid w:val="00F8555D"/>
    <w:rsid w:val="00F86987"/>
    <w:rsid w:val="00F86FD3"/>
    <w:rsid w:val="00F9246A"/>
    <w:rsid w:val="00FA2678"/>
    <w:rsid w:val="00FB7937"/>
    <w:rsid w:val="00FC06B4"/>
    <w:rsid w:val="00FC2251"/>
    <w:rsid w:val="00FC3199"/>
    <w:rsid w:val="00FC44A5"/>
    <w:rsid w:val="00FF16C2"/>
    <w:rsid w:val="00FF1A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168DA80A"/>
  <w14:defaultImageDpi w14:val="32767"/>
  <w15:chartTrackingRefBased/>
  <w15:docId w15:val="{AADEA39A-6F06-CB48-BE70-F2AAA32B1E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1909"/>
    <w:rPr>
      <w:rFonts w:ascii="Times New Roman" w:eastAsia="Times New Roman" w:hAnsi="Times New Roman" w:cs="Times New Roman"/>
      <w:lang w:val="tr-TR"/>
    </w:rPr>
  </w:style>
  <w:style w:type="paragraph" w:styleId="Balk1">
    <w:name w:val="heading 1"/>
    <w:basedOn w:val="Normal"/>
    <w:next w:val="Normal"/>
    <w:link w:val="Balk1Char"/>
    <w:uiPriority w:val="9"/>
    <w:qFormat/>
    <w:rsid w:val="0081190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386A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811909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tr-TR"/>
    </w:rPr>
  </w:style>
  <w:style w:type="paragraph" w:styleId="ListeParagraf">
    <w:name w:val="List Paragraph"/>
    <w:basedOn w:val="Normal"/>
    <w:uiPriority w:val="34"/>
    <w:qFormat/>
    <w:rsid w:val="00811909"/>
    <w:pPr>
      <w:ind w:left="720"/>
      <w:contextualSpacing/>
    </w:pPr>
  </w:style>
  <w:style w:type="table" w:styleId="TabloKlavuzu">
    <w:name w:val="Table Grid"/>
    <w:basedOn w:val="NormalTablo"/>
    <w:uiPriority w:val="39"/>
    <w:rsid w:val="00811909"/>
    <w:pPr>
      <w:spacing w:before="100"/>
    </w:pPr>
    <w:rPr>
      <w:rFonts w:eastAsiaTheme="minorEastAsia"/>
      <w:sz w:val="20"/>
      <w:szCs w:val="20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klamaBavurusu">
    <w:name w:val="annotation reference"/>
    <w:basedOn w:val="VarsaylanParagrafYazTipi"/>
    <w:uiPriority w:val="99"/>
    <w:semiHidden/>
    <w:unhideWhenUsed/>
    <w:rsid w:val="000C5540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0C5540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0C5540"/>
    <w:rPr>
      <w:rFonts w:ascii="Times New Roman" w:eastAsia="Times New Roman" w:hAnsi="Times New Roman" w:cs="Times New Roman"/>
      <w:sz w:val="20"/>
      <w:szCs w:val="20"/>
      <w:lang w:val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0C5540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0C5540"/>
    <w:rPr>
      <w:rFonts w:ascii="Times New Roman" w:eastAsia="Times New Roman" w:hAnsi="Times New Roman" w:cs="Times New Roman"/>
      <w:b/>
      <w:bCs/>
      <w:sz w:val="20"/>
      <w:szCs w:val="20"/>
      <w:lang w:val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E34297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34297"/>
    <w:rPr>
      <w:rFonts w:ascii="Segoe UI" w:eastAsia="Times New Roman" w:hAnsi="Segoe UI" w:cs="Segoe UI"/>
      <w:sz w:val="18"/>
      <w:szCs w:val="18"/>
      <w:lang w:val="tr-TR"/>
    </w:rPr>
  </w:style>
  <w:style w:type="character" w:customStyle="1" w:styleId="Balk2Char">
    <w:name w:val="Başlık 2 Char"/>
    <w:basedOn w:val="VarsaylanParagrafYazTipi"/>
    <w:link w:val="Balk2"/>
    <w:uiPriority w:val="9"/>
    <w:rsid w:val="00386A62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tr-TR" w:eastAsia="tr-TR"/>
    </w:rPr>
  </w:style>
  <w:style w:type="paragraph" w:styleId="KonuBal">
    <w:name w:val="Title"/>
    <w:basedOn w:val="Normal"/>
    <w:next w:val="Normal"/>
    <w:link w:val="KonuBalChar"/>
    <w:uiPriority w:val="10"/>
    <w:qFormat/>
    <w:rsid w:val="00386A62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eastAsia="tr-TR"/>
    </w:rPr>
  </w:style>
  <w:style w:type="character" w:customStyle="1" w:styleId="KonuBalChar">
    <w:name w:val="Konu Başlığı Char"/>
    <w:basedOn w:val="VarsaylanParagrafYazTipi"/>
    <w:link w:val="KonuBal"/>
    <w:uiPriority w:val="10"/>
    <w:rsid w:val="00386A62"/>
    <w:rPr>
      <w:rFonts w:asciiTheme="majorHAnsi" w:eastAsiaTheme="majorEastAsia" w:hAnsiTheme="majorHAnsi" w:cstheme="majorBidi"/>
      <w:spacing w:val="-10"/>
      <w:kern w:val="28"/>
      <w:sz w:val="56"/>
      <w:szCs w:val="56"/>
      <w:lang w:val="tr-TR" w:eastAsia="tr-TR"/>
    </w:rPr>
  </w:style>
  <w:style w:type="character" w:styleId="HafifVurgulama">
    <w:name w:val="Subtle Emphasis"/>
    <w:basedOn w:val="VarsaylanParagrafYazTipi"/>
    <w:uiPriority w:val="19"/>
    <w:qFormat/>
    <w:rsid w:val="00386A62"/>
    <w:rPr>
      <w:i/>
      <w:iCs/>
      <w:color w:val="404040" w:themeColor="text1" w:themeTint="BF"/>
    </w:rPr>
  </w:style>
  <w:style w:type="paragraph" w:styleId="stBilgi">
    <w:name w:val="header"/>
    <w:basedOn w:val="Normal"/>
    <w:link w:val="stBilgiChar"/>
    <w:uiPriority w:val="99"/>
    <w:unhideWhenUsed/>
    <w:rsid w:val="00C01BB1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C01BB1"/>
    <w:rPr>
      <w:rFonts w:ascii="Times New Roman" w:eastAsia="Times New Roman" w:hAnsi="Times New Roman" w:cs="Times New Roman"/>
      <w:lang w:val="tr-TR"/>
    </w:rPr>
  </w:style>
  <w:style w:type="paragraph" w:styleId="AltBilgi">
    <w:name w:val="footer"/>
    <w:basedOn w:val="Normal"/>
    <w:link w:val="AltBilgiChar"/>
    <w:uiPriority w:val="99"/>
    <w:unhideWhenUsed/>
    <w:rsid w:val="00C01BB1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C01BB1"/>
    <w:rPr>
      <w:rFonts w:ascii="Times New Roman" w:eastAsia="Times New Roman" w:hAnsi="Times New Roman" w:cs="Times New Roman"/>
      <w:lang w:val="tr-TR"/>
    </w:rPr>
  </w:style>
  <w:style w:type="character" w:styleId="Kpr">
    <w:name w:val="Hyperlink"/>
    <w:basedOn w:val="VarsaylanParagrafYazTipi"/>
    <w:uiPriority w:val="99"/>
    <w:semiHidden/>
    <w:unhideWhenUsed/>
    <w:rsid w:val="0078051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6513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0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1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6web.zoom.us/j/86286981489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7" Type="http://schemas.microsoft.com/office/2016/09/relationships/commentsIds" Target="commentsIds.xml"/><Relationship Id="rId2" Type="http://schemas.openxmlformats.org/officeDocument/2006/relationships/numbering" Target="numbering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96874C-E8D6-4317-AE5F-E1AA9C57EE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302</Words>
  <Characters>1722</Characters>
  <Application>Microsoft Office Word</Application>
  <DocSecurity>0</DocSecurity>
  <Lines>14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a Çullu</dc:creator>
  <cp:keywords/>
  <dc:description/>
  <cp:lastModifiedBy>Mustafa Unsoy</cp:lastModifiedBy>
  <cp:revision>34</cp:revision>
  <dcterms:created xsi:type="dcterms:W3CDTF">2022-06-16T12:47:00Z</dcterms:created>
  <dcterms:modified xsi:type="dcterms:W3CDTF">2022-07-01T09:28:00Z</dcterms:modified>
</cp:coreProperties>
</file>